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885306" w14:textId="7E210B4C" w:rsidR="003A08F6" w:rsidRPr="0072345D" w:rsidRDefault="00DD75AF" w:rsidP="003A08F6">
      <w:pPr>
        <w:jc w:val="center"/>
        <w:rPr>
          <w:sz w:val="20"/>
          <w:szCs w:val="20"/>
        </w:rPr>
      </w:pPr>
      <w:r w:rsidRPr="0072345D">
        <w:rPr>
          <w:noProof/>
          <w:sz w:val="20"/>
          <w:szCs w:val="20"/>
          <w:lang w:eastAsia="ru-RU"/>
        </w:rPr>
        <w:drawing>
          <wp:anchor distT="0" distB="0" distL="114300" distR="114300" simplePos="0" relativeHeight="251658240" behindDoc="0" locked="0" layoutInCell="1" allowOverlap="1" wp14:anchorId="40ACD042" wp14:editId="5C20E5C2">
            <wp:simplePos x="0" y="0"/>
            <wp:positionH relativeFrom="margin">
              <wp:posOffset>5715</wp:posOffset>
            </wp:positionH>
            <wp:positionV relativeFrom="paragraph">
              <wp:posOffset>0</wp:posOffset>
            </wp:positionV>
            <wp:extent cx="819150" cy="819150"/>
            <wp:effectExtent l="0" t="0" r="0" b="0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1F5A" w:rsidRPr="0072345D">
        <w:rPr>
          <w:sz w:val="20"/>
          <w:szCs w:val="20"/>
        </w:rPr>
        <w:t>Пресс релиз</w:t>
      </w:r>
      <w:r w:rsidR="005177E7" w:rsidRPr="0072345D">
        <w:rPr>
          <w:sz w:val="20"/>
          <w:szCs w:val="20"/>
        </w:rPr>
        <w:t xml:space="preserve"> </w:t>
      </w:r>
      <w:r w:rsidR="007D03EA" w:rsidRPr="0072345D">
        <w:rPr>
          <w:sz w:val="20"/>
          <w:szCs w:val="20"/>
        </w:rPr>
        <w:t xml:space="preserve">по выпущенным в 2020 году леопардам </w:t>
      </w:r>
      <w:r w:rsidR="006C1F5A" w:rsidRPr="0072345D">
        <w:rPr>
          <w:sz w:val="20"/>
          <w:szCs w:val="20"/>
        </w:rPr>
        <w:t>(</w:t>
      </w:r>
      <w:r w:rsidRPr="0072345D">
        <w:rPr>
          <w:sz w:val="20"/>
          <w:szCs w:val="20"/>
        </w:rPr>
        <w:t>п</w:t>
      </w:r>
      <w:r w:rsidR="00E1570A" w:rsidRPr="0072345D">
        <w:rPr>
          <w:sz w:val="20"/>
          <w:szCs w:val="20"/>
        </w:rPr>
        <w:t xml:space="preserve">о состоянию на </w:t>
      </w:r>
      <w:r w:rsidR="00986CC8">
        <w:rPr>
          <w:sz w:val="20"/>
          <w:szCs w:val="20"/>
        </w:rPr>
        <w:t>15</w:t>
      </w:r>
      <w:r w:rsidR="00E1570A" w:rsidRPr="0072345D">
        <w:rPr>
          <w:sz w:val="20"/>
          <w:szCs w:val="20"/>
        </w:rPr>
        <w:t>.</w:t>
      </w:r>
      <w:r w:rsidR="00986CC8" w:rsidRPr="0072345D">
        <w:rPr>
          <w:sz w:val="20"/>
          <w:szCs w:val="20"/>
        </w:rPr>
        <w:t>1</w:t>
      </w:r>
      <w:r w:rsidR="00621BE2">
        <w:rPr>
          <w:sz w:val="20"/>
          <w:szCs w:val="20"/>
        </w:rPr>
        <w:t>2</w:t>
      </w:r>
      <w:r w:rsidR="00E1570A" w:rsidRPr="0072345D">
        <w:rPr>
          <w:sz w:val="20"/>
          <w:szCs w:val="20"/>
        </w:rPr>
        <w:t>.2020 года</w:t>
      </w:r>
      <w:r w:rsidR="006C1F5A" w:rsidRPr="0072345D">
        <w:rPr>
          <w:sz w:val="20"/>
          <w:szCs w:val="20"/>
        </w:rPr>
        <w:t>)</w:t>
      </w:r>
    </w:p>
    <w:p w14:paraId="39C9FCFD" w14:textId="77777777" w:rsidR="00DD75AF" w:rsidRDefault="00DD75AF" w:rsidP="00E1570A">
      <w:pPr>
        <w:ind w:firstLine="708"/>
      </w:pPr>
    </w:p>
    <w:p w14:paraId="4372A83F" w14:textId="3B08359D" w:rsidR="00E32D8F" w:rsidRDefault="00621BE2" w:rsidP="00E32D8F">
      <w:pPr>
        <w:ind w:left="1701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Агура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обосновалась в Осетии,</w:t>
      </w:r>
    </w:p>
    <w:p w14:paraId="076053BD" w14:textId="397F3724" w:rsidR="00DD75AF" w:rsidRPr="0072345D" w:rsidRDefault="007C5C60" w:rsidP="00E32D8F">
      <w:pPr>
        <w:ind w:left="1701"/>
        <w:jc w:val="center"/>
        <w:rPr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и снова </w:t>
      </w:r>
      <w:r>
        <w:rPr>
          <w:rFonts w:ascii="Times New Roman" w:hAnsi="Times New Roman" w:cs="Times New Roman"/>
          <w:b/>
          <w:sz w:val="28"/>
          <w:szCs w:val="28"/>
        </w:rPr>
        <w:t>появились</w:t>
      </w:r>
      <w:r>
        <w:rPr>
          <w:rFonts w:ascii="Times New Roman" w:hAnsi="Times New Roman" w:cs="Times New Roman"/>
          <w:b/>
          <w:sz w:val="28"/>
          <w:szCs w:val="28"/>
        </w:rPr>
        <w:t xml:space="preserve"> вести о Волне</w:t>
      </w:r>
    </w:p>
    <w:p w14:paraId="609A4EEA" w14:textId="77777777" w:rsidR="006A7C16" w:rsidRDefault="006A7C16" w:rsidP="00DD75AF">
      <w:pPr>
        <w:jc w:val="both"/>
        <w:rPr>
          <w:rFonts w:cstheme="minorHAnsi"/>
        </w:rPr>
      </w:pPr>
    </w:p>
    <w:p w14:paraId="42018898" w14:textId="20DD7ADC" w:rsidR="00621BE2" w:rsidRDefault="00621BE2" w:rsidP="00DD75AF">
      <w:pPr>
        <w:jc w:val="both"/>
        <w:rPr>
          <w:rFonts w:cstheme="minorHAnsi"/>
        </w:rPr>
      </w:pPr>
      <w:r>
        <w:rPr>
          <w:rFonts w:cstheme="minorHAnsi"/>
        </w:rPr>
        <w:t xml:space="preserve">К настоящему моменту из всех выпущенных в августе 2020 года леопардов </w:t>
      </w:r>
      <w:r w:rsidR="00E32D8F">
        <w:rPr>
          <w:rFonts w:cstheme="minorHAnsi"/>
        </w:rPr>
        <w:t xml:space="preserve">исправно </w:t>
      </w:r>
      <w:r>
        <w:rPr>
          <w:rFonts w:cstheme="minorHAnsi"/>
        </w:rPr>
        <w:t xml:space="preserve">передает </w:t>
      </w:r>
      <w:r w:rsidR="00E32D8F">
        <w:rPr>
          <w:rFonts w:cstheme="minorHAnsi"/>
        </w:rPr>
        <w:t>информацию</w:t>
      </w:r>
      <w:r>
        <w:rPr>
          <w:rFonts w:cstheme="minorHAnsi"/>
        </w:rPr>
        <w:t xml:space="preserve"> только один </w:t>
      </w:r>
      <w:r w:rsidR="00E32D8F">
        <w:rPr>
          <w:rFonts w:cstheme="minorHAnsi"/>
        </w:rPr>
        <w:t xml:space="preserve">зверь </w:t>
      </w:r>
      <w:r>
        <w:rPr>
          <w:rFonts w:cstheme="minorHAnsi"/>
        </w:rPr>
        <w:t xml:space="preserve">– это самка </w:t>
      </w:r>
      <w:proofErr w:type="spellStart"/>
      <w:r w:rsidR="005F749E">
        <w:rPr>
          <w:rFonts w:cstheme="minorHAnsi"/>
        </w:rPr>
        <w:t>Агура</w:t>
      </w:r>
      <w:proofErr w:type="spellEnd"/>
      <w:r w:rsidR="005F749E">
        <w:rPr>
          <w:rFonts w:cstheme="minorHAnsi"/>
        </w:rPr>
        <w:t>, в</w:t>
      </w:r>
      <w:r w:rsidR="006C1F5A" w:rsidRPr="003E1041">
        <w:rPr>
          <w:rFonts w:cstheme="minorHAnsi"/>
        </w:rPr>
        <w:t>ыпущенн</w:t>
      </w:r>
      <w:r w:rsidR="005F749E">
        <w:rPr>
          <w:rFonts w:cstheme="minorHAnsi"/>
        </w:rPr>
        <w:t>ая</w:t>
      </w:r>
      <w:r w:rsidR="006C1F5A" w:rsidRPr="003E1041">
        <w:rPr>
          <w:rFonts w:cstheme="minorHAnsi"/>
        </w:rPr>
        <w:t xml:space="preserve"> в Се</w:t>
      </w:r>
      <w:r w:rsidR="0072345D" w:rsidRPr="003E1041">
        <w:rPr>
          <w:rFonts w:cstheme="minorHAnsi"/>
        </w:rPr>
        <w:t>ве</w:t>
      </w:r>
      <w:r w:rsidR="006C1F5A" w:rsidRPr="003E1041">
        <w:rPr>
          <w:rFonts w:cstheme="minorHAnsi"/>
        </w:rPr>
        <w:t>рной Осетии</w:t>
      </w:r>
      <w:r>
        <w:rPr>
          <w:rFonts w:cstheme="minorHAnsi"/>
        </w:rPr>
        <w:t xml:space="preserve">. С момента выпуска он проделала путь в 540 км при этом, не удаляясь от места выпуска дальше, чем на 26 км. </w:t>
      </w:r>
      <w:r w:rsidR="00E32D8F">
        <w:rPr>
          <w:rFonts w:cstheme="minorHAnsi"/>
        </w:rPr>
        <w:t xml:space="preserve">При этом за последний месяц она прошла 169 км. </w:t>
      </w:r>
      <w:r>
        <w:rPr>
          <w:rFonts w:cstheme="minorHAnsi"/>
        </w:rPr>
        <w:t xml:space="preserve">Всего с момента выпуска </w:t>
      </w:r>
      <w:proofErr w:type="spellStart"/>
      <w:r w:rsidR="00E32D8F">
        <w:rPr>
          <w:rFonts w:cstheme="minorHAnsi"/>
        </w:rPr>
        <w:t>Агура</w:t>
      </w:r>
      <w:proofErr w:type="spellEnd"/>
      <w:r>
        <w:rPr>
          <w:rFonts w:cstheme="minorHAnsi"/>
        </w:rPr>
        <w:t xml:space="preserve"> освоила площадь в 443 </w:t>
      </w:r>
      <w:proofErr w:type="spellStart"/>
      <w:r>
        <w:rPr>
          <w:rFonts w:cstheme="minorHAnsi"/>
        </w:rPr>
        <w:t>кв</w:t>
      </w:r>
      <w:proofErr w:type="spellEnd"/>
      <w:r>
        <w:rPr>
          <w:rFonts w:cstheme="minorHAnsi"/>
        </w:rPr>
        <w:t xml:space="preserve"> км, из них за последний месяц – 274 </w:t>
      </w:r>
      <w:proofErr w:type="spellStart"/>
      <w:r>
        <w:rPr>
          <w:rFonts w:cstheme="minorHAnsi"/>
        </w:rPr>
        <w:t>кв</w:t>
      </w:r>
      <w:proofErr w:type="spellEnd"/>
      <w:r>
        <w:rPr>
          <w:rFonts w:cstheme="minorHAnsi"/>
        </w:rPr>
        <w:t xml:space="preserve"> км.</w:t>
      </w:r>
      <w:r>
        <w:rPr>
          <w:b/>
          <w:bCs/>
        </w:rPr>
        <w:t xml:space="preserve"> </w:t>
      </w:r>
      <w:r w:rsidR="00C16FFA">
        <w:rPr>
          <w:rFonts w:cstheme="minorHAnsi"/>
        </w:rPr>
        <w:t>Она</w:t>
      </w:r>
      <w:r w:rsidR="00C16FFA" w:rsidRPr="003E1041">
        <w:rPr>
          <w:rFonts w:cstheme="minorHAnsi"/>
        </w:rPr>
        <w:t xml:space="preserve"> </w:t>
      </w:r>
      <w:r>
        <w:rPr>
          <w:rFonts w:cstheme="minorHAnsi"/>
        </w:rPr>
        <w:t>предпочитает держаться</w:t>
      </w:r>
      <w:r w:rsidR="001A339B">
        <w:rPr>
          <w:rFonts w:cstheme="minorHAnsi"/>
        </w:rPr>
        <w:t xml:space="preserve"> </w:t>
      </w:r>
      <w:r>
        <w:rPr>
          <w:rFonts w:cstheme="minorHAnsi"/>
        </w:rPr>
        <w:t>на лесном</w:t>
      </w:r>
      <w:r w:rsidR="007B5295" w:rsidRPr="003E1041">
        <w:rPr>
          <w:rFonts w:cstheme="minorHAnsi"/>
        </w:rPr>
        <w:t xml:space="preserve"> участ</w:t>
      </w:r>
      <w:r>
        <w:rPr>
          <w:rFonts w:cstheme="minorHAnsi"/>
        </w:rPr>
        <w:t xml:space="preserve">ке, иногда выходя к </w:t>
      </w:r>
      <w:proofErr w:type="spellStart"/>
      <w:r>
        <w:rPr>
          <w:rFonts w:cstheme="minorHAnsi"/>
        </w:rPr>
        <w:t>скальникам</w:t>
      </w:r>
      <w:proofErr w:type="spellEnd"/>
      <w:r>
        <w:rPr>
          <w:rFonts w:cstheme="minorHAnsi"/>
        </w:rPr>
        <w:t xml:space="preserve"> и полкам, на которых держатся серны</w:t>
      </w:r>
      <w:r w:rsidR="00A35704">
        <w:rPr>
          <w:rFonts w:cstheme="minorHAnsi"/>
        </w:rPr>
        <w:t xml:space="preserve"> – эти же </w:t>
      </w:r>
      <w:r w:rsidR="00E32D8F">
        <w:rPr>
          <w:rFonts w:cstheme="minorHAnsi"/>
        </w:rPr>
        <w:t>места</w:t>
      </w:r>
      <w:r w:rsidR="00A35704">
        <w:rPr>
          <w:rFonts w:cstheme="minorHAnsi"/>
        </w:rPr>
        <w:t xml:space="preserve"> свое время успешно освоила Волна во время своей зимовки в 2018 году</w:t>
      </w:r>
      <w:r>
        <w:rPr>
          <w:rFonts w:cstheme="minorHAnsi"/>
        </w:rPr>
        <w:t>.</w:t>
      </w:r>
      <w:r w:rsidR="001A339B">
        <w:rPr>
          <w:rFonts w:cstheme="minorHAnsi"/>
        </w:rPr>
        <w:t xml:space="preserve"> </w:t>
      </w:r>
      <w:r>
        <w:rPr>
          <w:rFonts w:cstheme="minorHAnsi"/>
        </w:rPr>
        <w:t xml:space="preserve">К настоящему моменту для </w:t>
      </w:r>
      <w:proofErr w:type="spellStart"/>
      <w:r>
        <w:rPr>
          <w:rFonts w:cstheme="minorHAnsi"/>
        </w:rPr>
        <w:t>Агуры</w:t>
      </w:r>
      <w:proofErr w:type="spellEnd"/>
      <w:r>
        <w:rPr>
          <w:rFonts w:cstheme="minorHAnsi"/>
        </w:rPr>
        <w:t xml:space="preserve"> зарегистрировано по координатам, переданным с ошейника, и проверено в поле специалистами полевой группы 14 кластеров локаций (мест охоты самки). Основной её добычей до настоящего момента были енотовидные собаки и барсуки, а также шакал и лесной кот.  </w:t>
      </w:r>
    </w:p>
    <w:p w14:paraId="4A921FD9" w14:textId="0ECDFE39" w:rsidR="00E32D8F" w:rsidRDefault="00E32D8F" w:rsidP="005C191B">
      <w:pPr>
        <w:pStyle w:val="a6"/>
        <w:jc w:val="both"/>
      </w:pPr>
      <w:r>
        <w:t>До настоящего времени нет никакой информации о самце Баксане с момента пропажи сигнала от него. Вся информация была передана в МВД РСО-Алания для возбуждения уголовного дела.</w:t>
      </w:r>
    </w:p>
    <w:p w14:paraId="2CE12397" w14:textId="77777777" w:rsidR="00E32D8F" w:rsidRDefault="00E32D8F" w:rsidP="005C191B">
      <w:pPr>
        <w:pStyle w:val="a6"/>
        <w:jc w:val="both"/>
      </w:pPr>
    </w:p>
    <w:p w14:paraId="6A0112EC" w14:textId="67A3D228" w:rsidR="00E32D8F" w:rsidRDefault="00E32D8F" w:rsidP="00E32D8F">
      <w:pPr>
        <w:jc w:val="both"/>
      </w:pPr>
      <w:r>
        <w:t xml:space="preserve">Самец </w:t>
      </w:r>
      <w:proofErr w:type="spellStart"/>
      <w:r>
        <w:t>Кодор</w:t>
      </w:r>
      <w:proofErr w:type="spellEnd"/>
      <w:r>
        <w:t xml:space="preserve"> в Кавказском заповеднике был обнаружен полевой группой с помощью УКВ сигнала в октябре, он перемещался в долине р. Лаба. В ноябре поиски </w:t>
      </w:r>
      <w:proofErr w:type="spellStart"/>
      <w:r>
        <w:t>Кодора</w:t>
      </w:r>
      <w:proofErr w:type="spellEnd"/>
      <w:r>
        <w:t xml:space="preserve"> посредством УКВ</w:t>
      </w:r>
      <w:r w:rsidRPr="00E32D8F">
        <w:t xml:space="preserve"> </w:t>
      </w:r>
      <w:r>
        <w:t xml:space="preserve">не велись. </w:t>
      </w:r>
    </w:p>
    <w:p w14:paraId="4D6638D4" w14:textId="447C32AC" w:rsidR="00E32D8F" w:rsidRDefault="007C5C60" w:rsidP="005C191B">
      <w:pPr>
        <w:pStyle w:val="a6"/>
        <w:jc w:val="both"/>
      </w:pPr>
      <w:r>
        <w:t>Из поступившей на днях информации: м</w:t>
      </w:r>
      <w:r w:rsidRPr="007C5C60">
        <w:t xml:space="preserve">естные охотники передали ученым видеосъемку случайной встречи с леопардом. Хищника спугнули криком, и он быстро покинул место встречи - это нормальная реакция дикого животного, избегающего встреч с человеком. В данном районе работают специалисты, они собирают дополнительный материал, чтобы уточнить была ли это самка Волна, выпущенная в Северной Осетии в 2018 году или другой леопард. Также планируется выставить дополнительные посты охраны из местных егерей, на которых будет возложена задача "отдалить" </w:t>
      </w:r>
      <w:proofErr w:type="spellStart"/>
      <w:r w:rsidRPr="007C5C60">
        <w:t>краснокнижного</w:t>
      </w:r>
      <w:proofErr w:type="spellEnd"/>
      <w:r w:rsidRPr="007C5C60">
        <w:t xml:space="preserve">  хищника от населенных пунктов и автодорог, где ему может быть небезопасно</w:t>
      </w:r>
      <w:bookmarkStart w:id="0" w:name="_GoBack"/>
      <w:bookmarkEnd w:id="0"/>
      <w:r w:rsidRPr="007C5C60">
        <w:t>.</w:t>
      </w:r>
    </w:p>
    <w:p w14:paraId="2D8E7318" w14:textId="77777777" w:rsidR="007C5C60" w:rsidRDefault="007C5C60" w:rsidP="005C191B">
      <w:pPr>
        <w:pStyle w:val="a6"/>
        <w:jc w:val="both"/>
      </w:pPr>
    </w:p>
    <w:p w14:paraId="1FA93340" w14:textId="77777777" w:rsidR="005C191B" w:rsidRDefault="005C191B" w:rsidP="005C191B">
      <w:pPr>
        <w:pStyle w:val="a6"/>
        <w:jc w:val="both"/>
      </w:pPr>
      <w:proofErr w:type="gramStart"/>
      <w:r>
        <w:t xml:space="preserve">Программа по восстановлению переднеазиатского леопарда на Кавказе реализуется Минприроды России при участии Сочинского национального парка, Кавказского заповедника, Северо-Осетинского Заповедника, Национального парка «Алания»., Всемирного фонда дикой природы (WWF России), Института проблем экологии и эволюции им. А.Н. </w:t>
      </w:r>
      <w:proofErr w:type="spellStart"/>
      <w:r>
        <w:t>Северцова</w:t>
      </w:r>
      <w:proofErr w:type="spellEnd"/>
      <w:r>
        <w:t xml:space="preserve"> Российской академии наук (ИПЭЭ РАН), Института экологии горных территорий им. А.К. </w:t>
      </w:r>
      <w:proofErr w:type="spellStart"/>
      <w:r>
        <w:t>Темботова</w:t>
      </w:r>
      <w:proofErr w:type="spellEnd"/>
      <w:r>
        <w:t xml:space="preserve"> РАН, Московского зоопарка, при содействии Международного союза охраны природы (МСОП</w:t>
      </w:r>
      <w:proofErr w:type="gramEnd"/>
      <w:r>
        <w:t>) и Европейской ассоциации зоопарков и аквариумов (ЕАЗА). Финансовую поддержку мониторинга переднеазиатского леопарда на Кавказе осуществляет банк ВТБ.</w:t>
      </w:r>
      <w:r>
        <w:rPr>
          <w:rFonts w:eastAsia="Times New Roman" w:cstheme="minorHAnsi"/>
          <w:color w:val="000000"/>
          <w:lang w:eastAsia="ru-RU"/>
        </w:rPr>
        <w:t xml:space="preserve"> В Северной Осетии финансовую поддержку программы восстановления популяции оказывает компания «</w:t>
      </w:r>
      <w:proofErr w:type="spellStart"/>
      <w:r>
        <w:rPr>
          <w:rFonts w:eastAsia="Times New Roman" w:cstheme="minorHAnsi"/>
          <w:color w:val="000000"/>
          <w:lang w:eastAsia="ru-RU"/>
        </w:rPr>
        <w:t>РусГидро</w:t>
      </w:r>
      <w:proofErr w:type="spellEnd"/>
      <w:r>
        <w:rPr>
          <w:rFonts w:eastAsia="Times New Roman" w:cstheme="minorHAnsi"/>
          <w:color w:val="000000"/>
          <w:lang w:eastAsia="ru-RU"/>
        </w:rPr>
        <w:t>».</w:t>
      </w:r>
    </w:p>
    <w:p w14:paraId="79915764" w14:textId="57D28612" w:rsidR="00DD75AF" w:rsidRDefault="00DD75AF"/>
    <w:p w14:paraId="426E4C5C" w14:textId="4491DE17" w:rsidR="00DD75AF" w:rsidRPr="005177E7" w:rsidRDefault="00DD75AF"/>
    <w:sectPr w:rsidR="00DD75AF" w:rsidRPr="005177E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atalia Dronova">
    <w15:presenceInfo w15:providerId="AD" w15:userId="S-1-5-21-322183908-655650196-6498272-10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DU1NTQwMTY1NjRQ0lEKTi0uzszPAykwrAUApfMstCwAAAA="/>
  </w:docVars>
  <w:rsids>
    <w:rsidRoot w:val="005177E7"/>
    <w:rsid w:val="00013510"/>
    <w:rsid w:val="00053988"/>
    <w:rsid w:val="000817A2"/>
    <w:rsid w:val="000858AE"/>
    <w:rsid w:val="0009288B"/>
    <w:rsid w:val="00134F49"/>
    <w:rsid w:val="00173582"/>
    <w:rsid w:val="00191073"/>
    <w:rsid w:val="001A339B"/>
    <w:rsid w:val="001C5100"/>
    <w:rsid w:val="002E72A3"/>
    <w:rsid w:val="00301E4E"/>
    <w:rsid w:val="00375B23"/>
    <w:rsid w:val="003851C4"/>
    <w:rsid w:val="00394113"/>
    <w:rsid w:val="003A08F6"/>
    <w:rsid w:val="003C1F92"/>
    <w:rsid w:val="003C2AEA"/>
    <w:rsid w:val="003E1041"/>
    <w:rsid w:val="004169CC"/>
    <w:rsid w:val="00424A15"/>
    <w:rsid w:val="004250F5"/>
    <w:rsid w:val="0044090A"/>
    <w:rsid w:val="00441065"/>
    <w:rsid w:val="00441E4C"/>
    <w:rsid w:val="004A06E0"/>
    <w:rsid w:val="004E6DDA"/>
    <w:rsid w:val="005018FD"/>
    <w:rsid w:val="00506247"/>
    <w:rsid w:val="005177E7"/>
    <w:rsid w:val="00571CE4"/>
    <w:rsid w:val="00583904"/>
    <w:rsid w:val="00596AD8"/>
    <w:rsid w:val="005C191B"/>
    <w:rsid w:val="005F749E"/>
    <w:rsid w:val="00613448"/>
    <w:rsid w:val="00621BE2"/>
    <w:rsid w:val="00654BD0"/>
    <w:rsid w:val="00665D1D"/>
    <w:rsid w:val="00680AC3"/>
    <w:rsid w:val="006A7C16"/>
    <w:rsid w:val="006C1F5A"/>
    <w:rsid w:val="00706D90"/>
    <w:rsid w:val="007221EA"/>
    <w:rsid w:val="0072345D"/>
    <w:rsid w:val="007511AD"/>
    <w:rsid w:val="007B5295"/>
    <w:rsid w:val="007C4B4B"/>
    <w:rsid w:val="007C5C60"/>
    <w:rsid w:val="007D03EA"/>
    <w:rsid w:val="00895D16"/>
    <w:rsid w:val="008E202D"/>
    <w:rsid w:val="00977786"/>
    <w:rsid w:val="00986CC8"/>
    <w:rsid w:val="009E6D1C"/>
    <w:rsid w:val="00A35704"/>
    <w:rsid w:val="00A969EE"/>
    <w:rsid w:val="00AC04E2"/>
    <w:rsid w:val="00AD6E2D"/>
    <w:rsid w:val="00B53991"/>
    <w:rsid w:val="00B87E95"/>
    <w:rsid w:val="00BC5543"/>
    <w:rsid w:val="00BD2B2D"/>
    <w:rsid w:val="00BF2E29"/>
    <w:rsid w:val="00C16FFA"/>
    <w:rsid w:val="00C71CCF"/>
    <w:rsid w:val="00C9697C"/>
    <w:rsid w:val="00CD149D"/>
    <w:rsid w:val="00CE7907"/>
    <w:rsid w:val="00D00142"/>
    <w:rsid w:val="00D016F3"/>
    <w:rsid w:val="00D7187B"/>
    <w:rsid w:val="00DA4417"/>
    <w:rsid w:val="00DB7D34"/>
    <w:rsid w:val="00DD75AF"/>
    <w:rsid w:val="00E1201B"/>
    <w:rsid w:val="00E1570A"/>
    <w:rsid w:val="00E21915"/>
    <w:rsid w:val="00E32D8F"/>
    <w:rsid w:val="00E37715"/>
    <w:rsid w:val="00E53286"/>
    <w:rsid w:val="00F53EC6"/>
    <w:rsid w:val="00FD3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49D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35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06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7511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7511AD"/>
    <w:rPr>
      <w:rFonts w:ascii="Segoe UI" w:hAnsi="Segoe UI" w:cs="Segoe UI"/>
      <w:sz w:val="18"/>
      <w:szCs w:val="18"/>
    </w:rPr>
  </w:style>
  <w:style w:type="paragraph" w:styleId="a6">
    <w:name w:val="No Spacing"/>
    <w:uiPriority w:val="1"/>
    <w:qFormat/>
    <w:rsid w:val="005C191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35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06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7511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7511AD"/>
    <w:rPr>
      <w:rFonts w:ascii="Segoe UI" w:hAnsi="Segoe UI" w:cs="Segoe UI"/>
      <w:sz w:val="18"/>
      <w:szCs w:val="18"/>
    </w:rPr>
  </w:style>
  <w:style w:type="paragraph" w:styleId="a6">
    <w:name w:val="No Spacing"/>
    <w:uiPriority w:val="1"/>
    <w:qFormat/>
    <w:rsid w:val="005C191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86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microsoft.com/office/2011/relationships/people" Target="peop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 A. Hernandez-Blanco</dc:creator>
  <cp:lastModifiedBy>Anna</cp:lastModifiedBy>
  <cp:revision>4</cp:revision>
  <dcterms:created xsi:type="dcterms:W3CDTF">2020-12-14T09:07:00Z</dcterms:created>
  <dcterms:modified xsi:type="dcterms:W3CDTF">2020-12-14T17:10:00Z</dcterms:modified>
</cp:coreProperties>
</file>